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2ED3D" w14:textId="77777777" w:rsidR="00A70343" w:rsidRDefault="004477C8" w:rsidP="004477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TA PENGANTAR</w:t>
      </w:r>
    </w:p>
    <w:p w14:paraId="60E41653" w14:textId="77777777" w:rsidR="004477C8" w:rsidRDefault="004477C8" w:rsidP="004477C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ADDE41" w14:textId="2EFED703" w:rsidR="0041226A" w:rsidRDefault="0018237B" w:rsidP="0042712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CHEMY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mia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hadir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penerbit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Mar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</w:t>
      </w:r>
      <w:r w:rsidR="00ED32D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konsistensi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r w:rsidR="00ED32D0" w:rsidRPr="00ED32D0">
        <w:rPr>
          <w:rFonts w:ascii="Times New Roman" w:hAnsi="Times New Roman" w:cs="Times New Roman"/>
          <w:i/>
          <w:iCs/>
          <w:sz w:val="24"/>
          <w:szCs w:val="24"/>
        </w:rPr>
        <w:t>lay out</w:t>
      </w:r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kenalk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penerbit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, ALCHEMY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menerbitk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14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terbitan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="00ED32D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D32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eksploras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organi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material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norgani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plikasiny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ioaplikas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ntioksid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ntikaker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limbah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bsorbe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apar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komputasi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r w:rsidR="0041226A" w:rsidRPr="0041226A">
        <w:rPr>
          <w:rFonts w:ascii="Times New Roman" w:hAnsi="Times New Roman" w:cs="Times New Roman"/>
          <w:i/>
          <w:iCs/>
          <w:sz w:val="24"/>
          <w:szCs w:val="24"/>
        </w:rPr>
        <w:t>in silico</w:t>
      </w:r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r w:rsidR="00DA09F1" w:rsidRPr="00DA09F1">
        <w:rPr>
          <w:rFonts w:ascii="Times New Roman" w:hAnsi="Times New Roman" w:cs="Times New Roman"/>
          <w:i/>
          <w:iCs/>
          <w:sz w:val="24"/>
          <w:szCs w:val="24"/>
        </w:rPr>
        <w:t>method</w:t>
      </w:r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kimia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226A">
        <w:rPr>
          <w:rFonts w:ascii="Times New Roman" w:hAnsi="Times New Roman" w:cs="Times New Roman"/>
          <w:sz w:val="24"/>
          <w:szCs w:val="24"/>
        </w:rPr>
        <w:t>analitik</w:t>
      </w:r>
      <w:proofErr w:type="spellEnd"/>
      <w:r w:rsidR="0041226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BF7B96" w14:textId="77777777" w:rsidR="00DA09F1" w:rsidRDefault="00DA09F1" w:rsidP="00F508A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cay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b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-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ALCHEMY kali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0E6E6E">
        <w:rPr>
          <w:rFonts w:ascii="Times New Roman" w:hAnsi="Times New Roman" w:cs="Times New Roman"/>
          <w:sz w:val="24"/>
          <w:szCs w:val="24"/>
        </w:rPr>
        <w:t>presiasi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nggi-tingg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bebestar</w:t>
      </w:r>
      <w:r w:rsidR="00A441A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441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441A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A44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1AA">
        <w:rPr>
          <w:rFonts w:ascii="Times New Roman" w:hAnsi="Times New Roman" w:cs="Times New Roman"/>
          <w:sz w:val="24"/>
          <w:szCs w:val="24"/>
        </w:rPr>
        <w:t>me</w:t>
      </w:r>
      <w:r w:rsidR="000E6E6E">
        <w:rPr>
          <w:rFonts w:ascii="Times New Roman" w:hAnsi="Times New Roman" w:cs="Times New Roman"/>
          <w:sz w:val="24"/>
          <w:szCs w:val="24"/>
        </w:rPr>
        <w:t>mbantu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08A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50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menelaah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substansi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originalitas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508A4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F50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08A4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dipublikasikan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ole</w:t>
      </w:r>
      <w:r w:rsidR="00F508A4">
        <w:rPr>
          <w:rFonts w:ascii="Times New Roman" w:hAnsi="Times New Roman" w:cs="Times New Roman"/>
          <w:sz w:val="24"/>
          <w:szCs w:val="24"/>
        </w:rPr>
        <w:t xml:space="preserve">h </w:t>
      </w:r>
      <w:r w:rsidR="000E6E6E">
        <w:rPr>
          <w:rFonts w:ascii="Times New Roman" w:hAnsi="Times New Roman" w:cs="Times New Roman"/>
          <w:sz w:val="24"/>
          <w:szCs w:val="24"/>
        </w:rPr>
        <w:t xml:space="preserve">ALCHEMY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E6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E6E6E">
        <w:rPr>
          <w:rFonts w:ascii="Times New Roman" w:hAnsi="Times New Roman" w:cs="Times New Roman"/>
          <w:sz w:val="24"/>
          <w:szCs w:val="24"/>
        </w:rPr>
        <w:t xml:space="preserve"> Kimia</w:t>
      </w:r>
      <w:r w:rsidR="00F50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08A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50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08A4">
        <w:rPr>
          <w:rFonts w:ascii="Times New Roman" w:hAnsi="Times New Roman" w:cs="Times New Roman"/>
          <w:sz w:val="24"/>
          <w:szCs w:val="24"/>
        </w:rPr>
        <w:t>terjaga</w:t>
      </w:r>
      <w:proofErr w:type="spellEnd"/>
      <w:r w:rsidR="00F508A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6BE2DC" w14:textId="127F58E1" w:rsidR="00F508A4" w:rsidRDefault="00F508A4" w:rsidP="00F508A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CHEMY vol. 1</w:t>
      </w:r>
      <w:r w:rsidR="006E2798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(</w:t>
      </w:r>
      <w:r w:rsidR="00DA09F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 202</w:t>
      </w:r>
      <w:r w:rsidR="00DA09F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kimia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farmasi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, material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. Kami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berharap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terbitan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nfa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sains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ebih</w:t>
      </w:r>
      <w:proofErr w:type="spellEnd"/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EADCC6" w14:textId="77777777" w:rsidR="00F508A4" w:rsidRDefault="00F508A4" w:rsidP="00F508A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4248361" w14:textId="77777777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D0E5D9" w14:textId="6A3E1B13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urakarta, </w:t>
      </w:r>
      <w:proofErr w:type="spellStart"/>
      <w:r w:rsidR="00DA09F1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="00B83244">
        <w:rPr>
          <w:rFonts w:ascii="Times New Roman" w:hAnsi="Times New Roman" w:cs="Times New Roman"/>
          <w:sz w:val="24"/>
          <w:szCs w:val="24"/>
        </w:rPr>
        <w:t xml:space="preserve"> </w:t>
      </w:r>
      <w:r w:rsidR="0042712B">
        <w:rPr>
          <w:rFonts w:ascii="Times New Roman" w:hAnsi="Times New Roman" w:cs="Times New Roman"/>
          <w:sz w:val="24"/>
          <w:szCs w:val="24"/>
        </w:rPr>
        <w:t>202</w:t>
      </w:r>
      <w:r w:rsidR="00DA09F1">
        <w:rPr>
          <w:rFonts w:ascii="Times New Roman" w:hAnsi="Times New Roman" w:cs="Times New Roman"/>
          <w:sz w:val="24"/>
          <w:szCs w:val="24"/>
        </w:rPr>
        <w:t>1</w:t>
      </w:r>
    </w:p>
    <w:p w14:paraId="140E85DC" w14:textId="77777777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31FC1A" w14:textId="77777777" w:rsidR="0042712B" w:rsidRDefault="0042712B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A1273E" w14:textId="77777777" w:rsidR="00E921AF" w:rsidRPr="00886A69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ditor </w:t>
      </w:r>
      <w:r w:rsidR="0042712B">
        <w:rPr>
          <w:rFonts w:ascii="Times New Roman" w:hAnsi="Times New Roman" w:cs="Times New Roman"/>
          <w:sz w:val="24"/>
          <w:szCs w:val="24"/>
        </w:rPr>
        <w:t>ALCHEMY</w:t>
      </w:r>
    </w:p>
    <w:p w14:paraId="656B5F65" w14:textId="77777777" w:rsidR="00CE3451" w:rsidRPr="004477C8" w:rsidRDefault="00CE3451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E3451" w:rsidRPr="004477C8" w:rsidSect="008632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5001C" w14:textId="77777777" w:rsidR="004A6768" w:rsidRDefault="004A6768" w:rsidP="00732DE3">
      <w:pPr>
        <w:spacing w:after="0" w:line="240" w:lineRule="auto"/>
      </w:pPr>
      <w:r>
        <w:separator/>
      </w:r>
    </w:p>
  </w:endnote>
  <w:endnote w:type="continuationSeparator" w:id="0">
    <w:p w14:paraId="5188B45D" w14:textId="77777777" w:rsidR="004A6768" w:rsidRDefault="004A6768" w:rsidP="00732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601ED" w14:textId="77777777" w:rsidR="00732DE3" w:rsidRDefault="00732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FFFB4" w14:textId="2F590964" w:rsidR="00732DE3" w:rsidRDefault="00732DE3" w:rsidP="00732DE3">
    <w:pPr>
      <w:pStyle w:val="Footer"/>
      <w:jc w:val="center"/>
    </w:pPr>
    <w:r>
      <w:t>iii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0A5C3" w14:textId="77777777" w:rsidR="00732DE3" w:rsidRDefault="00732D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4AA47" w14:textId="77777777" w:rsidR="004A6768" w:rsidRDefault="004A6768" w:rsidP="00732DE3">
      <w:pPr>
        <w:spacing w:after="0" w:line="240" w:lineRule="auto"/>
      </w:pPr>
      <w:r>
        <w:separator/>
      </w:r>
    </w:p>
  </w:footnote>
  <w:footnote w:type="continuationSeparator" w:id="0">
    <w:p w14:paraId="7D3D01BA" w14:textId="77777777" w:rsidR="004A6768" w:rsidRDefault="004A6768" w:rsidP="00732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EB73E" w14:textId="77777777" w:rsidR="00732DE3" w:rsidRDefault="00732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B00B9" w14:textId="77777777" w:rsidR="00732DE3" w:rsidRDefault="00732D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A385F" w14:textId="77777777" w:rsidR="00732DE3" w:rsidRDefault="00732D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EyMzc2sjA1NbVU0lEKTi0uzszPAykwrgUAY2TOiiwAAAA="/>
  </w:docVars>
  <w:rsids>
    <w:rsidRoot w:val="004477C8"/>
    <w:rsid w:val="000E6E6E"/>
    <w:rsid w:val="0018237B"/>
    <w:rsid w:val="00217E18"/>
    <w:rsid w:val="002D2788"/>
    <w:rsid w:val="00306CE4"/>
    <w:rsid w:val="0034222F"/>
    <w:rsid w:val="0041226A"/>
    <w:rsid w:val="0042712B"/>
    <w:rsid w:val="004477C8"/>
    <w:rsid w:val="004A6768"/>
    <w:rsid w:val="005B5BB2"/>
    <w:rsid w:val="006E2798"/>
    <w:rsid w:val="00732DE3"/>
    <w:rsid w:val="00847CF5"/>
    <w:rsid w:val="0086324B"/>
    <w:rsid w:val="00886A69"/>
    <w:rsid w:val="009318F4"/>
    <w:rsid w:val="0099209D"/>
    <w:rsid w:val="00A441AA"/>
    <w:rsid w:val="00A70343"/>
    <w:rsid w:val="00B83244"/>
    <w:rsid w:val="00CE3451"/>
    <w:rsid w:val="00DA09F1"/>
    <w:rsid w:val="00E921AF"/>
    <w:rsid w:val="00E92D55"/>
    <w:rsid w:val="00ED32D0"/>
    <w:rsid w:val="00EF4A81"/>
    <w:rsid w:val="00F46774"/>
    <w:rsid w:val="00F5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FEA5D"/>
  <w15:docId w15:val="{260FC90F-39F2-4982-B250-7714E7788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2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D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DE3"/>
  </w:style>
  <w:style w:type="paragraph" w:styleId="Footer">
    <w:name w:val="footer"/>
    <w:basedOn w:val="Normal"/>
    <w:link w:val="FooterChar"/>
    <w:uiPriority w:val="99"/>
    <w:unhideWhenUsed/>
    <w:rsid w:val="00732D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TRIA RAHMAWATI</dc:creator>
  <cp:lastModifiedBy>perso</cp:lastModifiedBy>
  <cp:revision>6</cp:revision>
  <dcterms:created xsi:type="dcterms:W3CDTF">2021-03-04T07:25:00Z</dcterms:created>
  <dcterms:modified xsi:type="dcterms:W3CDTF">2021-03-05T09:44:00Z</dcterms:modified>
</cp:coreProperties>
</file>